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E02D4" w14:textId="77777777" w:rsidR="00AE0461" w:rsidRDefault="006B244F">
      <w:pPr>
        <w:pStyle w:val="Title"/>
      </w:pPr>
      <w:r>
        <w:t>Лабораторная работа №8</w:t>
      </w:r>
    </w:p>
    <w:p w14:paraId="5E1F4F56" w14:textId="77777777" w:rsidR="00AE0461" w:rsidRDefault="006B244F">
      <w:pPr>
        <w:pStyle w:val="Subtitle"/>
      </w:pPr>
      <w:r>
        <w:t>Модель конкуренции двух фирм</w:t>
      </w:r>
    </w:p>
    <w:p w14:paraId="3CF5915B" w14:textId="33D613F2" w:rsidR="005752FA" w:rsidRDefault="005752FA" w:rsidP="005752FA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5752FA">
        <w:rPr>
          <w:rFonts w:asciiTheme="minorHAnsi" w:eastAsiaTheme="minorHAnsi" w:hAnsiTheme="minorHAnsi" w:cstheme="minorBidi"/>
          <w:color w:val="auto"/>
          <w:sz w:val="24"/>
          <w:szCs w:val="24"/>
        </w:rPr>
        <w:t>Алли Мохамед Заян</w:t>
      </w:r>
    </w:p>
    <w:p w14:paraId="36C7F41F" w14:textId="2FED0E7F" w:rsidR="005752FA" w:rsidRDefault="005752FA" w:rsidP="005752FA">
      <w:pPr>
        <w:pStyle w:val="BodyText"/>
      </w:pPr>
    </w:p>
    <w:p w14:paraId="3451F1AF" w14:textId="46B18E5B" w:rsidR="005752FA" w:rsidRDefault="005752FA" w:rsidP="005752FA">
      <w:pPr>
        <w:pStyle w:val="BodyText"/>
      </w:pPr>
    </w:p>
    <w:p w14:paraId="24AF1359" w14:textId="6B861273" w:rsidR="005752FA" w:rsidRDefault="005752FA" w:rsidP="005752FA">
      <w:pPr>
        <w:pStyle w:val="BodyText"/>
      </w:pPr>
    </w:p>
    <w:p w14:paraId="117EACCF" w14:textId="43B82B62" w:rsidR="005752FA" w:rsidRDefault="005752FA" w:rsidP="005752FA">
      <w:pPr>
        <w:pStyle w:val="BodyText"/>
      </w:pPr>
    </w:p>
    <w:p w14:paraId="0B65328F" w14:textId="44515744" w:rsidR="005752FA" w:rsidRDefault="005752FA" w:rsidP="005752FA">
      <w:pPr>
        <w:pStyle w:val="BodyText"/>
      </w:pPr>
    </w:p>
    <w:p w14:paraId="7F8D91D5" w14:textId="7520992D" w:rsidR="005752FA" w:rsidRDefault="005752FA" w:rsidP="005752FA">
      <w:pPr>
        <w:pStyle w:val="BodyText"/>
      </w:pPr>
    </w:p>
    <w:p w14:paraId="7EA15CD6" w14:textId="445D6A83" w:rsidR="005752FA" w:rsidRDefault="005752FA" w:rsidP="005752FA">
      <w:pPr>
        <w:pStyle w:val="BodyText"/>
      </w:pPr>
    </w:p>
    <w:p w14:paraId="4ECBEE72" w14:textId="00876781" w:rsidR="005752FA" w:rsidRDefault="005752FA" w:rsidP="005752FA">
      <w:pPr>
        <w:pStyle w:val="BodyText"/>
      </w:pPr>
    </w:p>
    <w:p w14:paraId="659A7C67" w14:textId="72A372A1" w:rsidR="005752FA" w:rsidRDefault="005752FA" w:rsidP="005752FA">
      <w:pPr>
        <w:pStyle w:val="BodyText"/>
      </w:pPr>
    </w:p>
    <w:p w14:paraId="03716F6C" w14:textId="31CC2920" w:rsidR="005752FA" w:rsidRDefault="005752FA" w:rsidP="005752FA">
      <w:pPr>
        <w:pStyle w:val="BodyText"/>
      </w:pPr>
    </w:p>
    <w:p w14:paraId="00526E85" w14:textId="75669923" w:rsidR="005752FA" w:rsidRDefault="005752FA" w:rsidP="005752FA">
      <w:pPr>
        <w:pStyle w:val="BodyText"/>
      </w:pPr>
    </w:p>
    <w:p w14:paraId="7C0DD617" w14:textId="39DB1AAE" w:rsidR="005752FA" w:rsidRDefault="005752FA" w:rsidP="005752FA">
      <w:pPr>
        <w:pStyle w:val="BodyText"/>
      </w:pPr>
    </w:p>
    <w:p w14:paraId="259B5576" w14:textId="532A57F3" w:rsidR="005752FA" w:rsidRDefault="005752FA" w:rsidP="005752FA">
      <w:pPr>
        <w:pStyle w:val="BodyText"/>
      </w:pPr>
    </w:p>
    <w:p w14:paraId="1A7CD514" w14:textId="420724E6" w:rsidR="005752FA" w:rsidRDefault="005752FA" w:rsidP="005752FA">
      <w:pPr>
        <w:pStyle w:val="BodyText"/>
      </w:pPr>
    </w:p>
    <w:p w14:paraId="271F7415" w14:textId="7CB50C03" w:rsidR="005752FA" w:rsidRDefault="005752FA" w:rsidP="005752FA">
      <w:pPr>
        <w:pStyle w:val="BodyText"/>
      </w:pPr>
    </w:p>
    <w:p w14:paraId="489ACCBF" w14:textId="75AD8663" w:rsidR="005752FA" w:rsidRDefault="005752FA" w:rsidP="005752FA">
      <w:pPr>
        <w:pStyle w:val="BodyText"/>
      </w:pPr>
    </w:p>
    <w:p w14:paraId="1D097D5A" w14:textId="101AA311" w:rsidR="005752FA" w:rsidRDefault="005752FA" w:rsidP="005752FA">
      <w:pPr>
        <w:pStyle w:val="BodyText"/>
      </w:pPr>
    </w:p>
    <w:p w14:paraId="68EE6D95" w14:textId="1DEEE5FE" w:rsidR="005752FA" w:rsidRDefault="005752FA" w:rsidP="005752FA">
      <w:pPr>
        <w:pStyle w:val="BodyText"/>
      </w:pPr>
    </w:p>
    <w:p w14:paraId="70F9F439" w14:textId="401B1C54" w:rsidR="005752FA" w:rsidRDefault="005752FA" w:rsidP="005752FA">
      <w:pPr>
        <w:pStyle w:val="BodyText"/>
      </w:pPr>
    </w:p>
    <w:p w14:paraId="6B1A9276" w14:textId="7571B1CC" w:rsidR="005752FA" w:rsidRDefault="005752FA" w:rsidP="005752FA">
      <w:pPr>
        <w:pStyle w:val="BodyText"/>
      </w:pPr>
    </w:p>
    <w:p w14:paraId="25BEE5E8" w14:textId="77777777" w:rsidR="005752FA" w:rsidRDefault="005752FA" w:rsidP="005752FA">
      <w:pPr>
        <w:pStyle w:val="BodyText"/>
      </w:pPr>
    </w:p>
    <w:p w14:paraId="5E7F69F8" w14:textId="59112842" w:rsidR="005752FA" w:rsidRDefault="005752FA" w:rsidP="005752FA">
      <w:pPr>
        <w:pStyle w:val="BodyText"/>
      </w:pPr>
    </w:p>
    <w:p w14:paraId="02424BAA" w14:textId="77777777" w:rsidR="005752FA" w:rsidRPr="005752FA" w:rsidRDefault="005752FA" w:rsidP="005752FA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7061425"/>
        <w:docPartObj>
          <w:docPartGallery w:val="Table of Contents"/>
          <w:docPartUnique/>
        </w:docPartObj>
      </w:sdtPr>
      <w:sdtEndPr/>
      <w:sdtContent>
        <w:p w14:paraId="3E8177B6" w14:textId="2B036990" w:rsidR="00AE0461" w:rsidRDefault="006B244F">
          <w:pPr>
            <w:pStyle w:val="TOCHeading"/>
          </w:pPr>
          <w:r>
            <w:t>Содержание</w:t>
          </w:r>
        </w:p>
        <w:p w14:paraId="7E6F918A" w14:textId="071B7ADA" w:rsidR="005752FA" w:rsidRDefault="006B244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 w:rsidR="005752FA">
            <w:fldChar w:fldCharType="separate"/>
          </w:r>
          <w:hyperlink w:anchor="_Toc68379803" w:history="1">
            <w:r w:rsidR="005752FA" w:rsidRPr="00D129E9">
              <w:rPr>
                <w:rStyle w:val="Hyperlink"/>
                <w:noProof/>
              </w:rPr>
              <w:t>Цель работы</w:t>
            </w:r>
            <w:r w:rsidR="005752FA">
              <w:rPr>
                <w:noProof/>
                <w:webHidden/>
              </w:rPr>
              <w:tab/>
            </w:r>
            <w:r w:rsidR="005752FA">
              <w:rPr>
                <w:noProof/>
                <w:webHidden/>
              </w:rPr>
              <w:fldChar w:fldCharType="begin"/>
            </w:r>
            <w:r w:rsidR="005752FA">
              <w:rPr>
                <w:noProof/>
                <w:webHidden/>
              </w:rPr>
              <w:instrText xml:space="preserve"> PAGEREF _Toc68379803 \h </w:instrText>
            </w:r>
            <w:r w:rsidR="005752FA">
              <w:rPr>
                <w:noProof/>
                <w:webHidden/>
              </w:rPr>
            </w:r>
            <w:r w:rsidR="005752FA">
              <w:rPr>
                <w:noProof/>
                <w:webHidden/>
              </w:rPr>
              <w:fldChar w:fldCharType="separate"/>
            </w:r>
            <w:r w:rsidR="005703E9">
              <w:rPr>
                <w:noProof/>
                <w:webHidden/>
              </w:rPr>
              <w:t>3</w:t>
            </w:r>
            <w:r w:rsidR="005752FA">
              <w:rPr>
                <w:noProof/>
                <w:webHidden/>
              </w:rPr>
              <w:fldChar w:fldCharType="end"/>
            </w:r>
          </w:hyperlink>
        </w:p>
        <w:p w14:paraId="192F6394" w14:textId="7DDB596C" w:rsidR="005752FA" w:rsidRDefault="005752F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8379804" w:history="1">
            <w:r w:rsidRPr="00D129E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79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03E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BF5C3" w14:textId="74AAB6E5" w:rsidR="005752FA" w:rsidRDefault="005752F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8379805" w:history="1">
            <w:r w:rsidRPr="00D129E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79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03E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0213E" w14:textId="6B88C094" w:rsidR="005752FA" w:rsidRDefault="005752F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8379806" w:history="1">
            <w:r w:rsidRPr="00D129E9">
              <w:rPr>
                <w:rStyle w:val="Hyperlink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79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03E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81479" w14:textId="5367392F" w:rsidR="005752FA" w:rsidRDefault="005752F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8379807" w:history="1">
            <w:r w:rsidRPr="00D129E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7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703E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3F3B7" w14:textId="3FE654B4" w:rsidR="00AE0461" w:rsidRDefault="006B244F">
          <w:r>
            <w:fldChar w:fldCharType="end"/>
          </w:r>
        </w:p>
      </w:sdtContent>
    </w:sdt>
    <w:p w14:paraId="787738EF" w14:textId="10D013E6" w:rsidR="005752FA" w:rsidRDefault="005752FA"/>
    <w:p w14:paraId="199827C3" w14:textId="1D46B0A3" w:rsidR="005752FA" w:rsidRDefault="005752FA"/>
    <w:p w14:paraId="3BF3181C" w14:textId="3B5CDB22" w:rsidR="005752FA" w:rsidRDefault="005752FA"/>
    <w:p w14:paraId="744F6FBB" w14:textId="7F99EA2E" w:rsidR="005752FA" w:rsidRDefault="005752FA"/>
    <w:p w14:paraId="4EB9E39E" w14:textId="443C2F24" w:rsidR="005752FA" w:rsidRDefault="005752FA"/>
    <w:p w14:paraId="53E945B4" w14:textId="30D55C24" w:rsidR="005752FA" w:rsidRDefault="005752FA"/>
    <w:p w14:paraId="043C9B7C" w14:textId="0D2CA06C" w:rsidR="005752FA" w:rsidRDefault="005752FA"/>
    <w:p w14:paraId="0413178B" w14:textId="1D8B919A" w:rsidR="005752FA" w:rsidRDefault="005752FA"/>
    <w:p w14:paraId="0E5D7FBD" w14:textId="17FC3054" w:rsidR="005752FA" w:rsidRDefault="005752FA"/>
    <w:p w14:paraId="40D6D797" w14:textId="26C70DA8" w:rsidR="005752FA" w:rsidRDefault="005752FA"/>
    <w:p w14:paraId="3D63A7D2" w14:textId="6D22A1DD" w:rsidR="005752FA" w:rsidRDefault="005752FA"/>
    <w:p w14:paraId="64A89F4F" w14:textId="0FB9BB2B" w:rsidR="005752FA" w:rsidRDefault="005752FA"/>
    <w:p w14:paraId="634E12F9" w14:textId="5189750C" w:rsidR="005752FA" w:rsidRDefault="005752FA"/>
    <w:p w14:paraId="215C27A6" w14:textId="426CB8D0" w:rsidR="005752FA" w:rsidRDefault="005752FA"/>
    <w:p w14:paraId="5FFAE08C" w14:textId="0D762F22" w:rsidR="005752FA" w:rsidRDefault="005752FA"/>
    <w:p w14:paraId="09FAD64A" w14:textId="26E97EB4" w:rsidR="005752FA" w:rsidRDefault="005752FA"/>
    <w:p w14:paraId="66AE7D94" w14:textId="0DEDB6EF" w:rsidR="005752FA" w:rsidRDefault="005752FA"/>
    <w:p w14:paraId="738FB5B4" w14:textId="06769392" w:rsidR="005752FA" w:rsidRDefault="005752FA"/>
    <w:p w14:paraId="0E07F8E5" w14:textId="63314E14" w:rsidR="005752FA" w:rsidRDefault="005752FA"/>
    <w:p w14:paraId="758D4F8C" w14:textId="77777777" w:rsidR="005752FA" w:rsidRDefault="005752FA"/>
    <w:p w14:paraId="24F9AF6A" w14:textId="77777777" w:rsidR="00AE0461" w:rsidRDefault="006B244F">
      <w:pPr>
        <w:pStyle w:val="Heading1"/>
      </w:pPr>
      <w:bookmarkStart w:id="0" w:name="цель-работы"/>
      <w:bookmarkStart w:id="1" w:name="_Toc68379803"/>
      <w:r>
        <w:lastRenderedPageBreak/>
        <w:t>Цель работы</w:t>
      </w:r>
      <w:bookmarkEnd w:id="1"/>
    </w:p>
    <w:p w14:paraId="19CB39C5" w14:textId="1A13C6CC" w:rsidR="00AE0461" w:rsidRDefault="006B244F">
      <w:pPr>
        <w:pStyle w:val="FirstParagraph"/>
      </w:pPr>
      <w:r>
        <w:t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p w14:paraId="03BE5169" w14:textId="3745DFB1" w:rsidR="005752FA" w:rsidRDefault="005752FA" w:rsidP="005752FA">
      <w:pPr>
        <w:pStyle w:val="BodyText"/>
      </w:pPr>
    </w:p>
    <w:p w14:paraId="0EA36C22" w14:textId="3743E3A3" w:rsidR="005752FA" w:rsidRDefault="005752FA" w:rsidP="005752FA">
      <w:pPr>
        <w:pStyle w:val="BodyText"/>
      </w:pPr>
    </w:p>
    <w:p w14:paraId="4280AF5E" w14:textId="7E487A21" w:rsidR="005752FA" w:rsidRDefault="005752FA" w:rsidP="005752FA">
      <w:pPr>
        <w:pStyle w:val="BodyText"/>
      </w:pPr>
    </w:p>
    <w:p w14:paraId="3D8235CE" w14:textId="446C1B84" w:rsidR="005752FA" w:rsidRDefault="005752FA" w:rsidP="005752FA">
      <w:pPr>
        <w:pStyle w:val="BodyText"/>
      </w:pPr>
    </w:p>
    <w:p w14:paraId="02687B23" w14:textId="3CCA5A8D" w:rsidR="005752FA" w:rsidRDefault="005752FA" w:rsidP="005752FA">
      <w:pPr>
        <w:pStyle w:val="BodyText"/>
      </w:pPr>
    </w:p>
    <w:p w14:paraId="3A00A2A6" w14:textId="192590BB" w:rsidR="005752FA" w:rsidRDefault="005752FA" w:rsidP="005752FA">
      <w:pPr>
        <w:pStyle w:val="BodyText"/>
      </w:pPr>
    </w:p>
    <w:p w14:paraId="512E188B" w14:textId="2B2FBBB0" w:rsidR="005752FA" w:rsidRDefault="005752FA" w:rsidP="005752FA">
      <w:pPr>
        <w:pStyle w:val="BodyText"/>
      </w:pPr>
    </w:p>
    <w:p w14:paraId="61400CD4" w14:textId="7E1DA3DA" w:rsidR="005752FA" w:rsidRDefault="005752FA" w:rsidP="005752FA">
      <w:pPr>
        <w:pStyle w:val="BodyText"/>
      </w:pPr>
    </w:p>
    <w:p w14:paraId="5223DD87" w14:textId="61FECE31" w:rsidR="005752FA" w:rsidRDefault="005752FA" w:rsidP="005752FA">
      <w:pPr>
        <w:pStyle w:val="BodyText"/>
      </w:pPr>
    </w:p>
    <w:p w14:paraId="07391F65" w14:textId="19EDD215" w:rsidR="005752FA" w:rsidRDefault="005752FA" w:rsidP="005752FA">
      <w:pPr>
        <w:pStyle w:val="BodyText"/>
      </w:pPr>
    </w:p>
    <w:p w14:paraId="53A1378F" w14:textId="13628AA3" w:rsidR="005752FA" w:rsidRDefault="005752FA" w:rsidP="005752FA">
      <w:pPr>
        <w:pStyle w:val="BodyText"/>
      </w:pPr>
    </w:p>
    <w:p w14:paraId="466D4038" w14:textId="69767A5D" w:rsidR="005752FA" w:rsidRDefault="005752FA" w:rsidP="005752FA">
      <w:pPr>
        <w:pStyle w:val="BodyText"/>
      </w:pPr>
    </w:p>
    <w:p w14:paraId="01413507" w14:textId="5CF605ED" w:rsidR="005752FA" w:rsidRDefault="005752FA" w:rsidP="005752FA">
      <w:pPr>
        <w:pStyle w:val="BodyText"/>
      </w:pPr>
    </w:p>
    <w:p w14:paraId="654E3AA0" w14:textId="57B085EB" w:rsidR="005752FA" w:rsidRDefault="005752FA" w:rsidP="005752FA">
      <w:pPr>
        <w:pStyle w:val="BodyText"/>
      </w:pPr>
    </w:p>
    <w:p w14:paraId="2A0E6E34" w14:textId="5778C05E" w:rsidR="005752FA" w:rsidRDefault="005752FA" w:rsidP="005752FA">
      <w:pPr>
        <w:pStyle w:val="BodyText"/>
      </w:pPr>
    </w:p>
    <w:p w14:paraId="4E78C0D9" w14:textId="779FD129" w:rsidR="005752FA" w:rsidRDefault="005752FA" w:rsidP="005752FA">
      <w:pPr>
        <w:pStyle w:val="BodyText"/>
      </w:pPr>
    </w:p>
    <w:p w14:paraId="49281146" w14:textId="046CABDD" w:rsidR="005752FA" w:rsidRDefault="005752FA" w:rsidP="005752FA">
      <w:pPr>
        <w:pStyle w:val="BodyText"/>
      </w:pPr>
    </w:p>
    <w:p w14:paraId="5809E30C" w14:textId="0BA2F24E" w:rsidR="005752FA" w:rsidRDefault="005752FA" w:rsidP="005752FA">
      <w:pPr>
        <w:pStyle w:val="BodyText"/>
      </w:pPr>
    </w:p>
    <w:p w14:paraId="05365E60" w14:textId="18587D7A" w:rsidR="005752FA" w:rsidRDefault="005752FA" w:rsidP="005752FA">
      <w:pPr>
        <w:pStyle w:val="BodyText"/>
      </w:pPr>
    </w:p>
    <w:p w14:paraId="15D27210" w14:textId="0DF0077A" w:rsidR="005752FA" w:rsidRDefault="005752FA" w:rsidP="005752FA">
      <w:pPr>
        <w:pStyle w:val="BodyText"/>
      </w:pPr>
    </w:p>
    <w:p w14:paraId="4C5B958E" w14:textId="0923F5AF" w:rsidR="005752FA" w:rsidRDefault="005752FA" w:rsidP="005752FA">
      <w:pPr>
        <w:pStyle w:val="BodyText"/>
      </w:pPr>
    </w:p>
    <w:p w14:paraId="4394EAAE" w14:textId="3E5CF0BB" w:rsidR="005752FA" w:rsidRDefault="005752FA" w:rsidP="005752FA">
      <w:pPr>
        <w:pStyle w:val="BodyText"/>
      </w:pPr>
    </w:p>
    <w:p w14:paraId="0E8C06B6" w14:textId="445C51EF" w:rsidR="005752FA" w:rsidRDefault="005752FA" w:rsidP="005752FA">
      <w:pPr>
        <w:pStyle w:val="BodyText"/>
      </w:pPr>
    </w:p>
    <w:p w14:paraId="24C00DB3" w14:textId="62E2D6F3" w:rsidR="005752FA" w:rsidRDefault="005752FA" w:rsidP="005752FA">
      <w:pPr>
        <w:pStyle w:val="BodyText"/>
      </w:pPr>
    </w:p>
    <w:p w14:paraId="46A7B33A" w14:textId="77777777" w:rsidR="005752FA" w:rsidRPr="005752FA" w:rsidRDefault="005752FA" w:rsidP="005752FA">
      <w:pPr>
        <w:pStyle w:val="BodyText"/>
      </w:pPr>
    </w:p>
    <w:p w14:paraId="24740040" w14:textId="77777777" w:rsidR="00AE0461" w:rsidRDefault="006B244F">
      <w:pPr>
        <w:pStyle w:val="Heading1"/>
      </w:pPr>
      <w:bookmarkStart w:id="2" w:name="задание"/>
      <w:bookmarkStart w:id="3" w:name="_Toc68379804"/>
      <w:bookmarkEnd w:id="0"/>
      <w:r>
        <w:lastRenderedPageBreak/>
        <w:t>Задание</w:t>
      </w:r>
      <w:bookmarkEnd w:id="3"/>
    </w:p>
    <w:p w14:paraId="113A6E3F" w14:textId="77777777" w:rsidR="00AE0461" w:rsidRDefault="006B244F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</w:t>
      </w:r>
      <w:r>
        <w:t>чета постоянных издержек и с веденной нормировкой для случая 1 (без учета социально-психологического фактора).</w:t>
      </w:r>
    </w:p>
    <w:p w14:paraId="09A415F2" w14:textId="009CBDBA" w:rsidR="00AE0461" w:rsidRDefault="006B244F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2 (с учетом соц</w:t>
      </w:r>
      <w:r>
        <w:t>иально-психологического фактора).</w:t>
      </w:r>
    </w:p>
    <w:p w14:paraId="18274C3C" w14:textId="7FF4CE59" w:rsidR="005752FA" w:rsidRDefault="005752FA" w:rsidP="005752FA">
      <w:pPr>
        <w:pStyle w:val="Compact"/>
      </w:pPr>
    </w:p>
    <w:p w14:paraId="6D9D1BF9" w14:textId="69A3991D" w:rsidR="005752FA" w:rsidRDefault="005752FA" w:rsidP="005752FA">
      <w:pPr>
        <w:pStyle w:val="Compact"/>
      </w:pPr>
    </w:p>
    <w:p w14:paraId="4435E74B" w14:textId="001A96DC" w:rsidR="005752FA" w:rsidRDefault="005752FA" w:rsidP="005752FA">
      <w:pPr>
        <w:pStyle w:val="Compact"/>
      </w:pPr>
    </w:p>
    <w:p w14:paraId="171A1745" w14:textId="051D18BF" w:rsidR="005752FA" w:rsidRDefault="005752FA" w:rsidP="005752FA">
      <w:pPr>
        <w:pStyle w:val="Compact"/>
      </w:pPr>
    </w:p>
    <w:p w14:paraId="484B1640" w14:textId="2597B8BD" w:rsidR="005752FA" w:rsidRDefault="005752FA" w:rsidP="005752FA">
      <w:pPr>
        <w:pStyle w:val="Compact"/>
      </w:pPr>
    </w:p>
    <w:p w14:paraId="4896F836" w14:textId="5540F0D8" w:rsidR="005752FA" w:rsidRDefault="005752FA" w:rsidP="005752FA">
      <w:pPr>
        <w:pStyle w:val="Compact"/>
      </w:pPr>
    </w:p>
    <w:p w14:paraId="376482AF" w14:textId="12AC4485" w:rsidR="005752FA" w:rsidRDefault="005752FA" w:rsidP="005752FA">
      <w:pPr>
        <w:pStyle w:val="Compact"/>
      </w:pPr>
    </w:p>
    <w:p w14:paraId="75CD6214" w14:textId="6570A18F" w:rsidR="005752FA" w:rsidRDefault="005752FA" w:rsidP="005752FA">
      <w:pPr>
        <w:pStyle w:val="Compact"/>
      </w:pPr>
    </w:p>
    <w:p w14:paraId="2CF2D2BA" w14:textId="70992955" w:rsidR="005752FA" w:rsidRDefault="005752FA" w:rsidP="005752FA">
      <w:pPr>
        <w:pStyle w:val="Compact"/>
      </w:pPr>
    </w:p>
    <w:p w14:paraId="3ED3981E" w14:textId="2025F6D3" w:rsidR="005752FA" w:rsidRDefault="005752FA" w:rsidP="005752FA">
      <w:pPr>
        <w:pStyle w:val="Compact"/>
      </w:pPr>
    </w:p>
    <w:p w14:paraId="6B7AD13E" w14:textId="3221EDDE" w:rsidR="005752FA" w:rsidRDefault="005752FA" w:rsidP="005752FA">
      <w:pPr>
        <w:pStyle w:val="Compact"/>
      </w:pPr>
    </w:p>
    <w:p w14:paraId="5AAF39BC" w14:textId="79EB5F1F" w:rsidR="005752FA" w:rsidRDefault="005752FA" w:rsidP="005752FA">
      <w:pPr>
        <w:pStyle w:val="Compact"/>
      </w:pPr>
    </w:p>
    <w:p w14:paraId="55AD23D1" w14:textId="5A0BFB3E" w:rsidR="005752FA" w:rsidRDefault="005752FA" w:rsidP="005752FA">
      <w:pPr>
        <w:pStyle w:val="Compact"/>
      </w:pPr>
    </w:p>
    <w:p w14:paraId="18B2602E" w14:textId="686A1716" w:rsidR="005752FA" w:rsidRDefault="005752FA" w:rsidP="005752FA">
      <w:pPr>
        <w:pStyle w:val="Compact"/>
      </w:pPr>
    </w:p>
    <w:p w14:paraId="4904A4B9" w14:textId="1F4338E3" w:rsidR="005752FA" w:rsidRDefault="005752FA" w:rsidP="005752FA">
      <w:pPr>
        <w:pStyle w:val="Compact"/>
      </w:pPr>
    </w:p>
    <w:p w14:paraId="70EA2957" w14:textId="34E7E7EB" w:rsidR="005752FA" w:rsidRDefault="005752FA" w:rsidP="005752FA">
      <w:pPr>
        <w:pStyle w:val="Compact"/>
      </w:pPr>
    </w:p>
    <w:p w14:paraId="3FB8E56F" w14:textId="17B71B04" w:rsidR="005752FA" w:rsidRDefault="005752FA" w:rsidP="005752FA">
      <w:pPr>
        <w:pStyle w:val="Compact"/>
      </w:pPr>
    </w:p>
    <w:p w14:paraId="6694309B" w14:textId="48542F36" w:rsidR="005752FA" w:rsidRDefault="005752FA" w:rsidP="005752FA">
      <w:pPr>
        <w:pStyle w:val="Compact"/>
      </w:pPr>
    </w:p>
    <w:p w14:paraId="60A40FD8" w14:textId="7A9B58B4" w:rsidR="005752FA" w:rsidRDefault="005752FA" w:rsidP="005752FA">
      <w:pPr>
        <w:pStyle w:val="Compact"/>
      </w:pPr>
    </w:p>
    <w:p w14:paraId="34A6E54E" w14:textId="5BD9BC35" w:rsidR="005752FA" w:rsidRDefault="005752FA" w:rsidP="005752FA">
      <w:pPr>
        <w:pStyle w:val="Compact"/>
      </w:pPr>
    </w:p>
    <w:p w14:paraId="4B16227A" w14:textId="48C6CBC0" w:rsidR="005752FA" w:rsidRDefault="005752FA" w:rsidP="005752FA">
      <w:pPr>
        <w:pStyle w:val="Compact"/>
      </w:pPr>
    </w:p>
    <w:p w14:paraId="0D8365DC" w14:textId="06037039" w:rsidR="005752FA" w:rsidRDefault="005752FA" w:rsidP="005752FA">
      <w:pPr>
        <w:pStyle w:val="Compact"/>
      </w:pPr>
    </w:p>
    <w:p w14:paraId="4CF4E3C4" w14:textId="6B580E55" w:rsidR="005752FA" w:rsidRDefault="005752FA" w:rsidP="005752FA">
      <w:pPr>
        <w:pStyle w:val="Compact"/>
      </w:pPr>
    </w:p>
    <w:p w14:paraId="2C2ABBC8" w14:textId="1C85541A" w:rsidR="005752FA" w:rsidRDefault="005752FA" w:rsidP="005752FA">
      <w:pPr>
        <w:pStyle w:val="Compact"/>
      </w:pPr>
    </w:p>
    <w:p w14:paraId="41F831D4" w14:textId="754D94C7" w:rsidR="005752FA" w:rsidRDefault="005752FA" w:rsidP="005752FA">
      <w:pPr>
        <w:pStyle w:val="Compact"/>
      </w:pPr>
    </w:p>
    <w:p w14:paraId="3C519752" w14:textId="40D9AA18" w:rsidR="005752FA" w:rsidRDefault="005752FA" w:rsidP="005752FA">
      <w:pPr>
        <w:pStyle w:val="Compact"/>
      </w:pPr>
    </w:p>
    <w:p w14:paraId="795F26EB" w14:textId="43B4F57D" w:rsidR="005752FA" w:rsidRDefault="005752FA" w:rsidP="005752FA">
      <w:pPr>
        <w:pStyle w:val="Compact"/>
      </w:pPr>
    </w:p>
    <w:p w14:paraId="103AA34A" w14:textId="0152AE23" w:rsidR="005752FA" w:rsidRDefault="005752FA" w:rsidP="005752FA">
      <w:pPr>
        <w:pStyle w:val="Compact"/>
      </w:pPr>
    </w:p>
    <w:p w14:paraId="5BEF1B27" w14:textId="297B957E" w:rsidR="005752FA" w:rsidRDefault="005752FA" w:rsidP="005752FA">
      <w:pPr>
        <w:pStyle w:val="Compact"/>
      </w:pPr>
    </w:p>
    <w:p w14:paraId="0522BCC6" w14:textId="63EC0C7D" w:rsidR="005752FA" w:rsidRDefault="005752FA" w:rsidP="005752FA">
      <w:pPr>
        <w:pStyle w:val="Compact"/>
      </w:pPr>
    </w:p>
    <w:p w14:paraId="71A80A0C" w14:textId="77777777" w:rsidR="005752FA" w:rsidRDefault="005752FA" w:rsidP="005752FA">
      <w:pPr>
        <w:pStyle w:val="Compact"/>
      </w:pPr>
    </w:p>
    <w:p w14:paraId="76EA9B16" w14:textId="77777777" w:rsidR="00AE0461" w:rsidRDefault="006B244F">
      <w:pPr>
        <w:pStyle w:val="Heading1"/>
      </w:pPr>
      <w:bookmarkStart w:id="4" w:name="выполнение-лабораторной-работы"/>
      <w:bookmarkStart w:id="5" w:name="_Toc68379805"/>
      <w:bookmarkEnd w:id="2"/>
      <w:r>
        <w:lastRenderedPageBreak/>
        <w:t>Выполнение лабораторной работы</w:t>
      </w:r>
      <w:bookmarkEnd w:id="5"/>
    </w:p>
    <w:p w14:paraId="214C8159" w14:textId="77777777" w:rsidR="00AE0461" w:rsidRDefault="006B244F">
      <w:pPr>
        <w:pStyle w:val="FirstParagraph"/>
      </w:pPr>
      <w:r>
        <w:t>Система уравнений для первого случая (без учета социально-психологического фактора):</w:t>
      </w:r>
    </w:p>
    <w:p w14:paraId="0F0AEB9B" w14:textId="77777777" w:rsidR="00AE0461" w:rsidRDefault="006B244F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0FD5C98" w14:textId="77777777" w:rsidR="00AE0461" w:rsidRDefault="006B244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2D61168" w14:textId="77777777" w:rsidR="00AE0461" w:rsidRDefault="006B244F">
      <w:pPr>
        <w:pStyle w:val="FirstParagraph"/>
      </w:pPr>
      <w:r>
        <w:t>где</w:t>
      </w:r>
    </w:p>
    <w:p w14:paraId="6966829E" w14:textId="77777777" w:rsidR="00AE0461" w:rsidRDefault="006B244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1CADDE51" w14:textId="77777777" w:rsidR="00AE0461" w:rsidRDefault="006B244F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553677A8" w14:textId="77777777" w:rsidR="00AE0461" w:rsidRDefault="006B244F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  <w:r>
        <w:br/>
        <w:t>Система уравнений для второго случая (с учетом социально-психологического фактора) принимает следующий вид:</w:t>
      </w:r>
    </w:p>
    <w:p w14:paraId="259944A5" w14:textId="77777777" w:rsidR="00AE0461" w:rsidRDefault="006B244F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3EB34E7" w14:textId="39F2E1FE" w:rsidR="00AE0461" w:rsidRDefault="006B244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15935EA" w14:textId="77777777" w:rsidR="00AE0461" w:rsidRDefault="006B244F">
      <w:pPr>
        <w:pStyle w:val="FirstParagraph"/>
      </w:pPr>
      <w:r>
        <w:t>Начальные условия для обеих задач принимают следующий вид:</w:t>
      </w:r>
      <w:r>
        <w:br/>
      </w:r>
    </w:p>
    <w:p w14:paraId="06765476" w14:textId="7C6CD478" w:rsidR="00AE0461" w:rsidRDefault="006B244F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  <w:lang w:val="en-US"/>
            </w:rPr>
            <m:t>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.6</m:t>
          </m:r>
        </m:oMath>
      </m:oMathPara>
    </w:p>
    <w:p w14:paraId="0492EF7D" w14:textId="77777777" w:rsidR="00AE0461" w:rsidRDefault="006B244F">
      <w:pPr>
        <w:pStyle w:val="FirstParagraph"/>
      </w:pPr>
      <w:r>
        <w:br/>
        <w:t>Обозначения:</w:t>
      </w:r>
      <w:r>
        <w:br/>
      </w:r>
      <w:r>
        <w:t>N - число потребителей производимого продукта</w:t>
      </w:r>
      <w:r>
        <w:br/>
      </w: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  <w:r>
        <w:br/>
        <w:t>p</w:t>
      </w:r>
      <w:r>
        <w:rPr>
          <w:vertAlign w:val="subscript"/>
        </w:rPr>
        <w:t>cr</w:t>
      </w:r>
      <w:r>
        <w:t xml:space="preserve"> - критическая стоимость продукта</w:t>
      </w:r>
      <w:r>
        <w:br/>
        <w:t>p - себестоимость продукта</w:t>
      </w:r>
      <w:r>
        <w:br/>
        <w:t>q - максимальная потребность одного человека в продукте в единицу времени</w:t>
      </w:r>
      <w:r>
        <w:br/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.</w:t>
      </w:r>
    </w:p>
    <w:p w14:paraId="13FA3FDE" w14:textId="77777777" w:rsidR="00AE0461" w:rsidRDefault="006B244F">
      <w:pPr>
        <w:pStyle w:val="BodyText"/>
      </w:pPr>
      <w:r>
        <w:t>Тогда с учетом вышеприведенных условий код программы будет выглядить следующим образом (рис @fig:001)</w:t>
      </w:r>
    </w:p>
    <w:p w14:paraId="0270D6A2" w14:textId="6691B3C5" w:rsidR="00AE0461" w:rsidRDefault="005752FA">
      <w:pPr>
        <w:pStyle w:val="CaptionedFigure"/>
      </w:pPr>
      <w:r>
        <w:rPr>
          <w:noProof/>
        </w:rPr>
        <w:lastRenderedPageBreak/>
        <w:drawing>
          <wp:inline distT="0" distB="0" distL="0" distR="0" wp14:anchorId="7EAA84BF" wp14:editId="6EF83DB2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6B40F" w14:textId="77777777" w:rsidR="00AE0461" w:rsidRDefault="006B244F">
      <w:pPr>
        <w:pStyle w:val="ImageCaption"/>
      </w:pPr>
      <w:r>
        <w:t>Код программы для решения задачи</w:t>
      </w:r>
    </w:p>
    <w:p w14:paraId="5696678F" w14:textId="77777777" w:rsidR="00AE0461" w:rsidRDefault="006B244F">
      <w:pPr>
        <w:pStyle w:val="Compact"/>
        <w:numPr>
          <w:ilvl w:val="0"/>
          <w:numId w:val="3"/>
        </w:numPr>
      </w:pPr>
      <w:r>
        <w:t>Построим графики изменения оборотных средств фирмы 1 и фирмы 2 для случая 1 (без учета социально-психологического фактора) (рис @fig:002)</w:t>
      </w:r>
      <w:r>
        <w:br/>
        <w:t>Система уравнений для этого случая выглядит следующим образом:</w:t>
      </w:r>
    </w:p>
    <w:p w14:paraId="630FCE0F" w14:textId="77777777" w:rsidR="00AE0461" w:rsidRDefault="006B244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06111FA" w14:textId="77777777" w:rsidR="00AE0461" w:rsidRDefault="006B244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6FB9FAD" w14:textId="41BDF84A" w:rsidR="00AE0461" w:rsidRDefault="005752FA">
      <w:pPr>
        <w:pStyle w:val="CaptionedFigure"/>
      </w:pPr>
      <w:r>
        <w:rPr>
          <w:noProof/>
        </w:rPr>
        <w:lastRenderedPageBreak/>
        <w:drawing>
          <wp:inline distT="0" distB="0" distL="0" distR="0" wp14:anchorId="2FEB122A" wp14:editId="609F68C3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9936E" w14:textId="77777777" w:rsidR="00AE0461" w:rsidRDefault="006B244F">
      <w:pPr>
        <w:pStyle w:val="ImageCaption"/>
      </w:pPr>
      <w:r>
        <w:t>График распространения рекламы для первого случая</w:t>
      </w:r>
    </w:p>
    <w:p w14:paraId="6C09A5CB" w14:textId="77777777" w:rsidR="00AE0461" w:rsidRDefault="006B244F">
      <w:pPr>
        <w:pStyle w:val="Compact"/>
        <w:numPr>
          <w:ilvl w:val="0"/>
          <w:numId w:val="4"/>
        </w:numPr>
      </w:pPr>
      <w:r>
        <w:t>Построим графики изменения оборотных средств фирмы 1 и фирмы 2 для случая 2 (с учетом социально-психологического фактора) (рис @fig:003)</w:t>
      </w:r>
      <w:r>
        <w:br/>
        <w:t>Система уравнений для этого случая выглядит следующим образом:</w:t>
      </w:r>
    </w:p>
    <w:p w14:paraId="492A5DD9" w14:textId="77777777" w:rsidR="00AE0461" w:rsidRDefault="006B244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95F2678" w14:textId="3F2017E5" w:rsidR="00AE0461" w:rsidRDefault="006B244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253C53A" w14:textId="556F487D" w:rsidR="00AE0461" w:rsidRDefault="005752FA">
      <w:pPr>
        <w:pStyle w:val="CaptionedFigure"/>
      </w:pPr>
      <w:r>
        <w:rPr>
          <w:noProof/>
        </w:rPr>
        <w:lastRenderedPageBreak/>
        <w:drawing>
          <wp:inline distT="0" distB="0" distL="0" distR="0" wp14:anchorId="293CC711" wp14:editId="4403F86A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210D1" w14:textId="77777777" w:rsidR="00AE0461" w:rsidRDefault="006B244F">
      <w:pPr>
        <w:pStyle w:val="ImageCaption"/>
      </w:pPr>
      <w:r>
        <w:t>График распространения рекламы для второго случая</w:t>
      </w:r>
    </w:p>
    <w:p w14:paraId="1A0C1E76" w14:textId="77777777" w:rsidR="00AE0461" w:rsidRDefault="006B244F">
      <w:pPr>
        <w:pStyle w:val="Heading1"/>
      </w:pPr>
      <w:bookmarkStart w:id="6" w:name="код-программы"/>
      <w:bookmarkStart w:id="7" w:name="_Toc68379806"/>
      <w:bookmarkEnd w:id="4"/>
      <w:r>
        <w:t>Код программы</w:t>
      </w:r>
      <w:bookmarkEnd w:id="7"/>
    </w:p>
    <w:p w14:paraId="5DF94425" w14:textId="2A0F4D2D" w:rsidR="00AE0461" w:rsidRDefault="006B244F">
      <w:pPr>
        <w:pStyle w:val="FirstParagraph"/>
      </w:pPr>
      <w:r>
        <w:t>model Firms</w:t>
      </w:r>
      <w:r>
        <w:br/>
        <w:t xml:space="preserve">parameter Real p_cr = </w:t>
      </w:r>
      <w:r w:rsidR="005752FA" w:rsidRPr="005752FA">
        <w:t>19</w:t>
      </w:r>
      <w:r>
        <w:t>; //критическая стоимость продукта</w:t>
      </w:r>
      <w:r>
        <w:br/>
        <w:t>parameter Real tau1 = 12; //длительность производственного цикла фирмы 1</w:t>
      </w:r>
      <w:r>
        <w:br/>
        <w:t>parameter Re</w:t>
      </w:r>
      <w:r>
        <w:t>al p1 = 10; //себестоимость продукта у фирмы 1</w:t>
      </w:r>
      <w:r>
        <w:br/>
        <w:t>parameter Real tau2 = 1</w:t>
      </w:r>
      <w:r w:rsidR="005752FA" w:rsidRPr="005752FA">
        <w:t>6</w:t>
      </w:r>
      <w:r>
        <w:t>; //длительность производственного цикла фирмы 2</w:t>
      </w:r>
      <w:r>
        <w:br/>
        <w:t xml:space="preserve">parameter Real p2 = </w:t>
      </w:r>
      <w:r w:rsidR="005752FA" w:rsidRPr="005752FA">
        <w:t>6.6</w:t>
      </w:r>
      <w:r>
        <w:t>; //себестоимость продукта у фирмы 2</w:t>
      </w:r>
      <w:r>
        <w:br/>
        <w:t xml:space="preserve">parameter Real N = </w:t>
      </w:r>
      <w:r w:rsidR="005752FA" w:rsidRPr="005752FA">
        <w:t>17.5</w:t>
      </w:r>
      <w:r>
        <w:t>; //число потребителей производимого продукта</w:t>
      </w:r>
      <w:r>
        <w:br/>
        <w:t>parameter</w:t>
      </w:r>
      <w:r>
        <w:t xml:space="preserve"> Real q = 1; //максимальная потребность одного человека в продукте в единицу времени</w:t>
      </w:r>
      <w:r>
        <w:br/>
        <w:t>parameter Real a1 = p_cr/(tau1</w:t>
      </w:r>
      <w:r>
        <w:rPr>
          <w:i/>
          <w:iCs/>
        </w:rPr>
        <w:t>tau1</w:t>
      </w:r>
      <w:r>
        <w:t>p1</w:t>
      </w:r>
      <w:r>
        <w:rPr>
          <w:i/>
          <w:iCs/>
        </w:rPr>
        <w:t>p1</w:t>
      </w:r>
      <w:r>
        <w:t>N</w:t>
      </w:r>
      <w:r>
        <w:rPr>
          <w:i/>
          <w:iCs/>
        </w:rPr>
        <w:t>q);</w:t>
      </w:r>
      <w:r>
        <w:br/>
      </w:r>
      <w:r>
        <w:rPr>
          <w:i/>
          <w:iCs/>
        </w:rPr>
        <w:t>parameter Real a2 = p_cr/(tau2</w:t>
      </w:r>
      <w:r>
        <w:t>tau2</w:t>
      </w:r>
      <w:r>
        <w:rPr>
          <w:i/>
          <w:iCs/>
        </w:rPr>
        <w:t>p2</w:t>
      </w:r>
      <w:r>
        <w:t>p2</w:t>
      </w:r>
      <w:r>
        <w:rPr>
          <w:i/>
          <w:iCs/>
        </w:rPr>
        <w:t>N</w:t>
      </w:r>
      <w:r>
        <w:t>q);</w:t>
      </w:r>
      <w:r>
        <w:br/>
        <w:t>parameter Real b = p_cr/(tau1</w:t>
      </w:r>
      <w:r>
        <w:rPr>
          <w:i/>
          <w:iCs/>
        </w:rPr>
        <w:t>tau1</w:t>
      </w:r>
      <w:r>
        <w:t>tau2</w:t>
      </w:r>
      <w:r>
        <w:rPr>
          <w:i/>
          <w:iCs/>
        </w:rPr>
        <w:t>tau2</w:t>
      </w:r>
      <w:r>
        <w:t>p1</w:t>
      </w:r>
      <w:r>
        <w:rPr>
          <w:i/>
          <w:iCs/>
        </w:rPr>
        <w:t>p1</w:t>
      </w:r>
      <w:r>
        <w:t>p2</w:t>
      </w:r>
      <w:r>
        <w:rPr>
          <w:i/>
          <w:iCs/>
        </w:rPr>
        <w:t>p2</w:t>
      </w:r>
      <w:r>
        <w:t>N</w:t>
      </w:r>
      <w:r>
        <w:rPr>
          <w:i/>
          <w:iCs/>
        </w:rPr>
        <w:t>q);</w:t>
      </w:r>
      <w:r>
        <w:br/>
      </w:r>
      <w:r>
        <w:rPr>
          <w:i/>
          <w:iCs/>
        </w:rPr>
        <w:t>parameter Real c1 = (p_cr-p1)/(</w:t>
      </w:r>
      <w:r>
        <w:rPr>
          <w:i/>
          <w:iCs/>
        </w:rPr>
        <w:t>tau1</w:t>
      </w:r>
      <w:r>
        <w:t>p1);</w:t>
      </w:r>
      <w:r>
        <w:br/>
        <w:t>parameter Real c2 = (p_cr-p2)/(tau2</w:t>
      </w:r>
      <w:r>
        <w:rPr>
          <w:i/>
          <w:iCs/>
        </w:rPr>
        <w:t>p2);</w:t>
      </w:r>
      <w:r>
        <w:br/>
      </w:r>
      <w:r>
        <w:rPr>
          <w:i/>
          <w:iCs/>
        </w:rPr>
        <w:t xml:space="preserve">parameter Real M0_1 = </w:t>
      </w:r>
      <w:r w:rsidR="005752FA" w:rsidRPr="005752FA">
        <w:rPr>
          <w:i/>
          <w:iCs/>
        </w:rPr>
        <w:t>2.6</w:t>
      </w:r>
      <w:r>
        <w:rPr>
          <w:i/>
          <w:iCs/>
        </w:rPr>
        <w:t>; //оборотные средства фирмы 1 в начальный момент времени</w:t>
      </w:r>
      <w:r>
        <w:br/>
      </w:r>
      <w:r>
        <w:rPr>
          <w:i/>
          <w:iCs/>
        </w:rPr>
        <w:t xml:space="preserve">parameter Real M0_2 = </w:t>
      </w:r>
      <w:r w:rsidR="005752FA" w:rsidRPr="005752FA">
        <w:rPr>
          <w:i/>
          <w:iCs/>
        </w:rPr>
        <w:t>1.9</w:t>
      </w:r>
      <w:r>
        <w:rPr>
          <w:i/>
          <w:iCs/>
        </w:rPr>
        <w:t>; //оборотные средства фирмы 2 в начальный момент времени</w:t>
      </w:r>
      <w:r>
        <w:br/>
      </w:r>
      <w:r>
        <w:rPr>
          <w:i/>
          <w:iCs/>
        </w:rPr>
        <w:t>Real M1(start=M0_1); //оборотные средст</w:t>
      </w:r>
      <w:r>
        <w:rPr>
          <w:i/>
          <w:iCs/>
        </w:rPr>
        <w:t>ва фирмы 1</w:t>
      </w:r>
      <w:r>
        <w:br/>
      </w:r>
      <w:r>
        <w:rPr>
          <w:i/>
          <w:iCs/>
        </w:rPr>
        <w:t>Real M2(start=M0_2); //оборотные средства фирмы 2</w:t>
      </w:r>
      <w:r>
        <w:br/>
      </w:r>
      <w:r>
        <w:rPr>
          <w:i/>
          <w:iCs/>
        </w:rPr>
        <w:t>equation</w:t>
      </w:r>
      <w:r>
        <w:br/>
      </w:r>
      <w:r>
        <w:rPr>
          <w:i/>
          <w:iCs/>
        </w:rPr>
        <w:lastRenderedPageBreak/>
        <w:t>//Первый случай - без учета социально-психологических факторов</w:t>
      </w:r>
      <w:r>
        <w:br/>
      </w:r>
      <w:r>
        <w:rPr>
          <w:i/>
          <w:iCs/>
        </w:rPr>
        <w:t>der(M1) = M1 - (b/c1)</w:t>
      </w:r>
      <w:r>
        <w:t>M1</w:t>
      </w:r>
      <w:r>
        <w:rPr>
          <w:i/>
          <w:iCs/>
        </w:rPr>
        <w:t>M2 - (a1/c1)</w:t>
      </w:r>
      <w:r>
        <w:t>M1</w:t>
      </w:r>
      <w:r>
        <w:rPr>
          <w:i/>
          <w:iCs/>
        </w:rPr>
        <w:t>M1;</w:t>
      </w:r>
      <w:r>
        <w:br/>
      </w:r>
      <w:r>
        <w:rPr>
          <w:i/>
          <w:iCs/>
        </w:rPr>
        <w:t>der(M2) = (c2/c1)</w:t>
      </w:r>
      <w:r>
        <w:t>M2 - (b/c1)</w:t>
      </w:r>
      <w:r>
        <w:rPr>
          <w:i/>
          <w:iCs/>
        </w:rPr>
        <w:t>M1</w:t>
      </w:r>
      <w:r>
        <w:t>M2 - (a2/c1)</w:t>
      </w:r>
      <w:r>
        <w:rPr>
          <w:i/>
          <w:iCs/>
        </w:rPr>
        <w:t>M2</w:t>
      </w:r>
      <w:r>
        <w:t>M2;</w:t>
      </w:r>
      <w:r>
        <w:br/>
        <w:t>//Второй случай - с учетом социаль</w:t>
      </w:r>
      <w:r>
        <w:t>но-психологических факторов</w:t>
      </w:r>
      <w:r>
        <w:br/>
        <w:t>//der(M1) = M1 - (b/c1)</w:t>
      </w:r>
      <w:r>
        <w:rPr>
          <w:i/>
          <w:iCs/>
        </w:rPr>
        <w:t>M1</w:t>
      </w:r>
      <w:r>
        <w:t>M2 - (a1/c1)</w:t>
      </w:r>
      <w:r>
        <w:rPr>
          <w:i/>
          <w:iCs/>
        </w:rPr>
        <w:t>M1</w:t>
      </w:r>
      <w:r>
        <w:t>M1;</w:t>
      </w:r>
      <w:r>
        <w:br/>
        <w:t>//der(M2) = (c2/c1)</w:t>
      </w:r>
      <w:r>
        <w:rPr>
          <w:i/>
          <w:iCs/>
        </w:rPr>
        <w:t>M2 - (b/c1 + 0.00027)</w:t>
      </w:r>
      <w:r>
        <w:t>M1</w:t>
      </w:r>
      <w:r>
        <w:rPr>
          <w:i/>
          <w:iCs/>
        </w:rPr>
        <w:t>M2 - (a2/c1)</w:t>
      </w:r>
      <w:r>
        <w:t>M2*M2;</w:t>
      </w:r>
      <w:r>
        <w:br/>
        <w:t>end Firms;</w:t>
      </w:r>
    </w:p>
    <w:p w14:paraId="28109349" w14:textId="1EEF2C7E" w:rsidR="005752FA" w:rsidRDefault="005752FA" w:rsidP="005752FA">
      <w:pPr>
        <w:pStyle w:val="BodyText"/>
      </w:pPr>
    </w:p>
    <w:p w14:paraId="588A9080" w14:textId="6920EFD2" w:rsidR="005752FA" w:rsidRDefault="005752FA" w:rsidP="005752FA">
      <w:pPr>
        <w:pStyle w:val="BodyText"/>
      </w:pPr>
    </w:p>
    <w:p w14:paraId="2F9D3A69" w14:textId="581CB6D4" w:rsidR="005752FA" w:rsidRDefault="005752FA" w:rsidP="005752FA">
      <w:pPr>
        <w:pStyle w:val="BodyText"/>
      </w:pPr>
    </w:p>
    <w:p w14:paraId="609ED26F" w14:textId="5F2D3E46" w:rsidR="005752FA" w:rsidRDefault="005752FA" w:rsidP="005752FA">
      <w:pPr>
        <w:pStyle w:val="BodyText"/>
      </w:pPr>
    </w:p>
    <w:p w14:paraId="65BAE4C2" w14:textId="355FCA3A" w:rsidR="005752FA" w:rsidRDefault="005752FA" w:rsidP="005752FA">
      <w:pPr>
        <w:pStyle w:val="BodyText"/>
      </w:pPr>
    </w:p>
    <w:p w14:paraId="36DDD7EE" w14:textId="5E2C2B73" w:rsidR="005752FA" w:rsidRDefault="005752FA" w:rsidP="005752FA">
      <w:pPr>
        <w:pStyle w:val="BodyText"/>
      </w:pPr>
    </w:p>
    <w:p w14:paraId="5F8BC88C" w14:textId="0C8888A0" w:rsidR="005752FA" w:rsidRDefault="005752FA" w:rsidP="005752FA">
      <w:pPr>
        <w:pStyle w:val="BodyText"/>
      </w:pPr>
    </w:p>
    <w:p w14:paraId="6CEE1DFE" w14:textId="6F0ACE0E" w:rsidR="005752FA" w:rsidRDefault="005752FA" w:rsidP="005752FA">
      <w:pPr>
        <w:pStyle w:val="BodyText"/>
      </w:pPr>
    </w:p>
    <w:p w14:paraId="0C8FF48A" w14:textId="656CC34A" w:rsidR="005752FA" w:rsidRDefault="005752FA" w:rsidP="005752FA">
      <w:pPr>
        <w:pStyle w:val="BodyText"/>
      </w:pPr>
    </w:p>
    <w:p w14:paraId="188CE360" w14:textId="5770452F" w:rsidR="005752FA" w:rsidRDefault="005752FA" w:rsidP="005752FA">
      <w:pPr>
        <w:pStyle w:val="BodyText"/>
      </w:pPr>
    </w:p>
    <w:p w14:paraId="091AFAA3" w14:textId="0B7895F3" w:rsidR="005752FA" w:rsidRDefault="005752FA" w:rsidP="005752FA">
      <w:pPr>
        <w:pStyle w:val="BodyText"/>
      </w:pPr>
    </w:p>
    <w:p w14:paraId="2C1D38FC" w14:textId="52E51DC1" w:rsidR="005752FA" w:rsidRDefault="005752FA" w:rsidP="005752FA">
      <w:pPr>
        <w:pStyle w:val="BodyText"/>
      </w:pPr>
    </w:p>
    <w:p w14:paraId="3AB369ED" w14:textId="37C92F5D" w:rsidR="005752FA" w:rsidRDefault="005752FA" w:rsidP="005752FA">
      <w:pPr>
        <w:pStyle w:val="BodyText"/>
      </w:pPr>
    </w:p>
    <w:p w14:paraId="3C2ACCBD" w14:textId="1C0E1FBE" w:rsidR="005752FA" w:rsidRDefault="005752FA" w:rsidP="005752FA">
      <w:pPr>
        <w:pStyle w:val="BodyText"/>
      </w:pPr>
    </w:p>
    <w:p w14:paraId="64E47318" w14:textId="4A8E72D5" w:rsidR="005752FA" w:rsidRDefault="005752FA" w:rsidP="005752FA">
      <w:pPr>
        <w:pStyle w:val="BodyText"/>
      </w:pPr>
    </w:p>
    <w:p w14:paraId="55D837E9" w14:textId="72063F36" w:rsidR="005752FA" w:rsidRDefault="005752FA" w:rsidP="005752FA">
      <w:pPr>
        <w:pStyle w:val="BodyText"/>
      </w:pPr>
    </w:p>
    <w:p w14:paraId="74B3FA38" w14:textId="20A1F9D8" w:rsidR="005752FA" w:rsidRDefault="005752FA" w:rsidP="005752FA">
      <w:pPr>
        <w:pStyle w:val="BodyText"/>
      </w:pPr>
    </w:p>
    <w:p w14:paraId="00FA914A" w14:textId="6D1835CF" w:rsidR="005752FA" w:rsidRDefault="005752FA" w:rsidP="005752FA">
      <w:pPr>
        <w:pStyle w:val="BodyText"/>
      </w:pPr>
    </w:p>
    <w:p w14:paraId="54D52D4D" w14:textId="27601FB0" w:rsidR="005752FA" w:rsidRDefault="005752FA" w:rsidP="005752FA">
      <w:pPr>
        <w:pStyle w:val="BodyText"/>
      </w:pPr>
    </w:p>
    <w:p w14:paraId="2DAC652D" w14:textId="1925739E" w:rsidR="005752FA" w:rsidRDefault="005752FA" w:rsidP="005752FA">
      <w:pPr>
        <w:pStyle w:val="BodyText"/>
      </w:pPr>
    </w:p>
    <w:p w14:paraId="4CD13CEE" w14:textId="39CE0BF4" w:rsidR="005752FA" w:rsidRDefault="005752FA" w:rsidP="005752FA">
      <w:pPr>
        <w:pStyle w:val="BodyText"/>
      </w:pPr>
    </w:p>
    <w:p w14:paraId="30AD6343" w14:textId="77777777" w:rsidR="005752FA" w:rsidRPr="005752FA" w:rsidRDefault="005752FA" w:rsidP="005752FA">
      <w:pPr>
        <w:pStyle w:val="BodyText"/>
      </w:pPr>
    </w:p>
    <w:p w14:paraId="3EB830E2" w14:textId="77777777" w:rsidR="00AE0461" w:rsidRDefault="006B244F">
      <w:pPr>
        <w:pStyle w:val="Heading1"/>
      </w:pPr>
      <w:bookmarkStart w:id="8" w:name="выводы"/>
      <w:bookmarkStart w:id="9" w:name="_Toc68379807"/>
      <w:bookmarkEnd w:id="6"/>
      <w:r>
        <w:lastRenderedPageBreak/>
        <w:t>Выводы</w:t>
      </w:r>
      <w:bookmarkEnd w:id="9"/>
    </w:p>
    <w:p w14:paraId="3B382817" w14:textId="77777777" w:rsidR="00AE0461" w:rsidRDefault="006B244F">
      <w:pPr>
        <w:pStyle w:val="FirstParagraph"/>
      </w:pPr>
      <w:r>
        <w:t>Ознакомился с моделью конкуренции двух фирм для двух случаев (без учета и с учетом социально-психологического фактора). Построил соответствующие графики.</w:t>
      </w:r>
    </w:p>
    <w:bookmarkEnd w:id="8"/>
    <w:sectPr w:rsidR="00AE04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A749D" w14:textId="77777777" w:rsidR="00000000" w:rsidRDefault="006B244F">
      <w:pPr>
        <w:spacing w:after="0"/>
      </w:pPr>
      <w:r>
        <w:separator/>
      </w:r>
    </w:p>
  </w:endnote>
  <w:endnote w:type="continuationSeparator" w:id="0">
    <w:p w14:paraId="1A51D8A8" w14:textId="77777777" w:rsidR="00000000" w:rsidRDefault="006B24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F0464" w14:textId="77777777" w:rsidR="00AE0461" w:rsidRDefault="006B244F">
      <w:r>
        <w:separator/>
      </w:r>
    </w:p>
  </w:footnote>
  <w:footnote w:type="continuationSeparator" w:id="0">
    <w:p w14:paraId="08284676" w14:textId="77777777" w:rsidR="00AE0461" w:rsidRDefault="006B24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F9EF1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262CC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7C22EC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703E9"/>
    <w:rsid w:val="005752FA"/>
    <w:rsid w:val="00590D07"/>
    <w:rsid w:val="006B244F"/>
    <w:rsid w:val="00784D58"/>
    <w:rsid w:val="008D6863"/>
    <w:rsid w:val="00AE046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2E364"/>
  <w15:docId w15:val="{441F299F-2980-4D49-9B2F-3AA148533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752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0</Pages>
  <Words>727</Words>
  <Characters>414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8</vt:lpstr>
    </vt:vector>
  </TitlesOfParts>
  <Company/>
  <LinksUpToDate>false</LinksUpToDate>
  <CharactersWithSpaces>4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Zayan Ahamed</dc:creator>
  <cp:keywords/>
  <cp:lastModifiedBy>Zayan Ahamed</cp:lastModifiedBy>
  <cp:revision>3</cp:revision>
  <cp:lastPrinted>2021-04-03T16:35:00Z</cp:lastPrinted>
  <dcterms:created xsi:type="dcterms:W3CDTF">2021-04-03T16:34:00Z</dcterms:created>
  <dcterms:modified xsi:type="dcterms:W3CDTF">2021-04-03T16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